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229DC" w14:textId="1B341281" w:rsidR="00CD0A0C" w:rsidRDefault="00CD0A0C">
      <w:r>
        <w:rPr>
          <w:noProof/>
        </w:rPr>
        <w:drawing>
          <wp:inline distT="0" distB="0" distL="0" distR="0" wp14:anchorId="4D1CB616" wp14:editId="75BF7B8D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37B6AE4A" w14:textId="76491509" w:rsidR="008D6A8F" w:rsidRDefault="008D6A8F"/>
    <w:p w14:paraId="6CB8F766" w14:textId="0EF7EB16" w:rsidR="008D6A8F" w:rsidRDefault="008D6A8F"/>
    <w:p w14:paraId="5802552D" w14:textId="18DC06A7" w:rsidR="008D6A8F" w:rsidRDefault="008D6A8F">
      <w:r>
        <w:rPr>
          <w:noProof/>
        </w:rPr>
        <w:drawing>
          <wp:inline distT="0" distB="0" distL="0" distR="0" wp14:anchorId="4BF7FAE0" wp14:editId="3E915FA1">
            <wp:extent cx="5486400" cy="32004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bookmarkStart w:id="0" w:name="_GoBack"/>
      <w:bookmarkEnd w:id="0"/>
    </w:p>
    <w:sectPr w:rsidR="008D6A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Tc1NTc2sTAzsTRX0lEKTi0uzszPAykwrAUAp420XCwAAAA="/>
  </w:docVars>
  <w:rsids>
    <w:rsidRoot w:val="00CD0A0C"/>
    <w:rsid w:val="00162656"/>
    <w:rsid w:val="00372EA8"/>
    <w:rsid w:val="008D6A8F"/>
    <w:rsid w:val="00CD0A0C"/>
    <w:rsid w:val="00F92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94FA5"/>
  <w15:chartTrackingRefBased/>
  <w15:docId w15:val="{7AB77171-7C86-4CB4-B009-C06DB1CA1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0A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A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bserve growing pace of running time as input size doubl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ubbl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12</c:f>
              <c:strCache>
                <c:ptCount val="11"/>
                <c:pt idx="0">
                  <c:v>25 items</c:v>
                </c:pt>
                <c:pt idx="1">
                  <c:v>50 items</c:v>
                </c:pt>
                <c:pt idx="2">
                  <c:v>100 items</c:v>
                </c:pt>
                <c:pt idx="3">
                  <c:v>200 items</c:v>
                </c:pt>
                <c:pt idx="4">
                  <c:v>400 items</c:v>
                </c:pt>
                <c:pt idx="5">
                  <c:v>800 items</c:v>
                </c:pt>
                <c:pt idx="6">
                  <c:v>1600 items</c:v>
                </c:pt>
                <c:pt idx="7">
                  <c:v>3200 items</c:v>
                </c:pt>
                <c:pt idx="8">
                  <c:v>6400 items</c:v>
                </c:pt>
                <c:pt idx="9">
                  <c:v>12800 items</c:v>
                </c:pt>
                <c:pt idx="10">
                  <c:v>25600 items</c:v>
                </c:pt>
              </c:strCache>
            </c:str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672</c:v>
                </c:pt>
                <c:pt idx="1">
                  <c:v>1381</c:v>
                </c:pt>
                <c:pt idx="2">
                  <c:v>2712</c:v>
                </c:pt>
                <c:pt idx="3">
                  <c:v>7137</c:v>
                </c:pt>
                <c:pt idx="4">
                  <c:v>14327.7</c:v>
                </c:pt>
                <c:pt idx="5">
                  <c:v>27681.3</c:v>
                </c:pt>
                <c:pt idx="6">
                  <c:v>45958</c:v>
                </c:pt>
                <c:pt idx="7">
                  <c:v>129475</c:v>
                </c:pt>
                <c:pt idx="8">
                  <c:v>487829</c:v>
                </c:pt>
                <c:pt idx="9">
                  <c:v>1842548</c:v>
                </c:pt>
                <c:pt idx="10">
                  <c:v>72562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548-467F-96FF-5869A77CEAA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Insert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12</c:f>
              <c:strCache>
                <c:ptCount val="11"/>
                <c:pt idx="0">
                  <c:v>25 items</c:v>
                </c:pt>
                <c:pt idx="1">
                  <c:v>50 items</c:v>
                </c:pt>
                <c:pt idx="2">
                  <c:v>100 items</c:v>
                </c:pt>
                <c:pt idx="3">
                  <c:v>200 items</c:v>
                </c:pt>
                <c:pt idx="4">
                  <c:v>400 items</c:v>
                </c:pt>
                <c:pt idx="5">
                  <c:v>800 items</c:v>
                </c:pt>
                <c:pt idx="6">
                  <c:v>1600 items</c:v>
                </c:pt>
                <c:pt idx="7">
                  <c:v>3200 items</c:v>
                </c:pt>
                <c:pt idx="8">
                  <c:v>6400 items</c:v>
                </c:pt>
                <c:pt idx="9">
                  <c:v>12800 items</c:v>
                </c:pt>
                <c:pt idx="10">
                  <c:v>25600 items</c:v>
                </c:pt>
              </c:strCache>
            </c:strRef>
          </c:cat>
          <c:val>
            <c:numRef>
              <c:f>Sheet1!$C$2:$C$12</c:f>
              <c:numCache>
                <c:formatCode>General</c:formatCode>
                <c:ptCount val="11"/>
                <c:pt idx="0">
                  <c:v>765</c:v>
                </c:pt>
                <c:pt idx="1">
                  <c:v>1182</c:v>
                </c:pt>
                <c:pt idx="2">
                  <c:v>1990</c:v>
                </c:pt>
                <c:pt idx="3">
                  <c:v>4894</c:v>
                </c:pt>
                <c:pt idx="4">
                  <c:v>13357</c:v>
                </c:pt>
                <c:pt idx="5">
                  <c:v>27357</c:v>
                </c:pt>
                <c:pt idx="6">
                  <c:v>39733</c:v>
                </c:pt>
                <c:pt idx="7">
                  <c:v>85339</c:v>
                </c:pt>
                <c:pt idx="8">
                  <c:v>311134</c:v>
                </c:pt>
                <c:pt idx="9">
                  <c:v>1011491</c:v>
                </c:pt>
                <c:pt idx="10">
                  <c:v>39320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548-467F-96FF-5869A77CEAA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Quick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12</c:f>
              <c:strCache>
                <c:ptCount val="11"/>
                <c:pt idx="0">
                  <c:v>25 items</c:v>
                </c:pt>
                <c:pt idx="1">
                  <c:v>50 items</c:v>
                </c:pt>
                <c:pt idx="2">
                  <c:v>100 items</c:v>
                </c:pt>
                <c:pt idx="3">
                  <c:v>200 items</c:v>
                </c:pt>
                <c:pt idx="4">
                  <c:v>400 items</c:v>
                </c:pt>
                <c:pt idx="5">
                  <c:v>800 items</c:v>
                </c:pt>
                <c:pt idx="6">
                  <c:v>1600 items</c:v>
                </c:pt>
                <c:pt idx="7">
                  <c:v>3200 items</c:v>
                </c:pt>
                <c:pt idx="8">
                  <c:v>6400 items</c:v>
                </c:pt>
                <c:pt idx="9">
                  <c:v>12800 items</c:v>
                </c:pt>
                <c:pt idx="10">
                  <c:v>25600 items</c:v>
                </c:pt>
              </c:strCache>
            </c:strRef>
          </c:cat>
          <c:val>
            <c:numRef>
              <c:f>Sheet1!$D$2:$D$12</c:f>
              <c:numCache>
                <c:formatCode>General</c:formatCode>
                <c:ptCount val="11"/>
                <c:pt idx="0">
                  <c:v>308</c:v>
                </c:pt>
                <c:pt idx="1">
                  <c:v>481</c:v>
                </c:pt>
                <c:pt idx="2">
                  <c:v>803</c:v>
                </c:pt>
                <c:pt idx="3">
                  <c:v>2331</c:v>
                </c:pt>
                <c:pt idx="4">
                  <c:v>3099</c:v>
                </c:pt>
                <c:pt idx="5">
                  <c:v>3788</c:v>
                </c:pt>
                <c:pt idx="6">
                  <c:v>4940</c:v>
                </c:pt>
                <c:pt idx="7">
                  <c:v>11336</c:v>
                </c:pt>
                <c:pt idx="8">
                  <c:v>18686</c:v>
                </c:pt>
                <c:pt idx="9">
                  <c:v>34776</c:v>
                </c:pt>
                <c:pt idx="10">
                  <c:v>1109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548-467F-96FF-5869A77CEAA0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Merge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1!$A$2:$A$12</c:f>
              <c:strCache>
                <c:ptCount val="11"/>
                <c:pt idx="0">
                  <c:v>25 items</c:v>
                </c:pt>
                <c:pt idx="1">
                  <c:v>50 items</c:v>
                </c:pt>
                <c:pt idx="2">
                  <c:v>100 items</c:v>
                </c:pt>
                <c:pt idx="3">
                  <c:v>200 items</c:v>
                </c:pt>
                <c:pt idx="4">
                  <c:v>400 items</c:v>
                </c:pt>
                <c:pt idx="5">
                  <c:v>800 items</c:v>
                </c:pt>
                <c:pt idx="6">
                  <c:v>1600 items</c:v>
                </c:pt>
                <c:pt idx="7">
                  <c:v>3200 items</c:v>
                </c:pt>
                <c:pt idx="8">
                  <c:v>6400 items</c:v>
                </c:pt>
                <c:pt idx="9">
                  <c:v>12800 items</c:v>
                </c:pt>
                <c:pt idx="10">
                  <c:v>25600 items</c:v>
                </c:pt>
              </c:strCache>
            </c:strRef>
          </c:cat>
          <c:val>
            <c:numRef>
              <c:f>Sheet1!$E$2:$E$12</c:f>
              <c:numCache>
                <c:formatCode>General</c:formatCode>
                <c:ptCount val="11"/>
                <c:pt idx="0">
                  <c:v>1226</c:v>
                </c:pt>
                <c:pt idx="1">
                  <c:v>1981</c:v>
                </c:pt>
                <c:pt idx="2">
                  <c:v>4008</c:v>
                </c:pt>
                <c:pt idx="3">
                  <c:v>6732</c:v>
                </c:pt>
                <c:pt idx="4">
                  <c:v>17342</c:v>
                </c:pt>
                <c:pt idx="5">
                  <c:v>17194</c:v>
                </c:pt>
                <c:pt idx="6">
                  <c:v>41714</c:v>
                </c:pt>
                <c:pt idx="7">
                  <c:v>148566</c:v>
                </c:pt>
                <c:pt idx="8">
                  <c:v>491624</c:v>
                </c:pt>
                <c:pt idx="9">
                  <c:v>1383935</c:v>
                </c:pt>
                <c:pt idx="10">
                  <c:v>49278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548-467F-96FF-5869A77CEA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61169752"/>
        <c:axId val="561170408"/>
      </c:lineChart>
      <c:catAx>
        <c:axId val="5611697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1170408"/>
        <c:crosses val="autoZero"/>
        <c:auto val="1"/>
        <c:lblAlgn val="ctr"/>
        <c:lblOffset val="100"/>
        <c:noMultiLvlLbl val="0"/>
      </c:catAx>
      <c:valAx>
        <c:axId val="561170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11697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bserve growing pace of running time as input size quadruples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ubbl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30 items</c:v>
                </c:pt>
                <c:pt idx="1">
                  <c:v>120 items</c:v>
                </c:pt>
                <c:pt idx="2">
                  <c:v> 480 items</c:v>
                </c:pt>
                <c:pt idx="3">
                  <c:v>1920 items</c:v>
                </c:pt>
                <c:pt idx="4">
                  <c:v>7680 items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827</c:v>
                </c:pt>
                <c:pt idx="1">
                  <c:v>3508</c:v>
                </c:pt>
                <c:pt idx="2">
                  <c:v>18457</c:v>
                </c:pt>
                <c:pt idx="3">
                  <c:v>61831</c:v>
                </c:pt>
                <c:pt idx="4">
                  <c:v>7075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DF0-4E6D-BB09-527E5D82327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insert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30 items</c:v>
                </c:pt>
                <c:pt idx="1">
                  <c:v>120 items</c:v>
                </c:pt>
                <c:pt idx="2">
                  <c:v> 480 items</c:v>
                </c:pt>
                <c:pt idx="3">
                  <c:v>1920 items</c:v>
                </c:pt>
                <c:pt idx="4">
                  <c:v>7680 items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770</c:v>
                </c:pt>
                <c:pt idx="1">
                  <c:v>3004</c:v>
                </c:pt>
                <c:pt idx="2">
                  <c:v>16634</c:v>
                </c:pt>
                <c:pt idx="3">
                  <c:v>62622</c:v>
                </c:pt>
                <c:pt idx="4">
                  <c:v>37792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DF0-4E6D-BB09-527E5D823274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quick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30 items</c:v>
                </c:pt>
                <c:pt idx="1">
                  <c:v>120 items</c:v>
                </c:pt>
                <c:pt idx="2">
                  <c:v> 480 items</c:v>
                </c:pt>
                <c:pt idx="3">
                  <c:v>1920 items</c:v>
                </c:pt>
                <c:pt idx="4">
                  <c:v>7680 items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291</c:v>
                </c:pt>
                <c:pt idx="1">
                  <c:v>1359</c:v>
                </c:pt>
                <c:pt idx="2">
                  <c:v>2384</c:v>
                </c:pt>
                <c:pt idx="3">
                  <c:v>5865</c:v>
                </c:pt>
                <c:pt idx="4">
                  <c:v>294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DF0-4E6D-BB09-527E5D823274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merge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30 items</c:v>
                </c:pt>
                <c:pt idx="1">
                  <c:v>120 items</c:v>
                </c:pt>
                <c:pt idx="2">
                  <c:v> 480 items</c:v>
                </c:pt>
                <c:pt idx="3">
                  <c:v>1920 items</c:v>
                </c:pt>
                <c:pt idx="4">
                  <c:v>7680 items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5"/>
                <c:pt idx="0">
                  <c:v>1690</c:v>
                </c:pt>
                <c:pt idx="1">
                  <c:v>3909</c:v>
                </c:pt>
                <c:pt idx="2">
                  <c:v>12297</c:v>
                </c:pt>
                <c:pt idx="3">
                  <c:v>54515</c:v>
                </c:pt>
                <c:pt idx="4">
                  <c:v>5887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DF0-4E6D-BB09-527E5D8232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7106888"/>
        <c:axId val="437107216"/>
      </c:lineChart>
      <c:catAx>
        <c:axId val="437106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7107216"/>
        <c:crosses val="autoZero"/>
        <c:auto val="1"/>
        <c:lblAlgn val="ctr"/>
        <c:lblOffset val="100"/>
        <c:noMultiLvlLbl val="0"/>
      </c:catAx>
      <c:valAx>
        <c:axId val="4371072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71068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p Vu</dc:creator>
  <cp:keywords/>
  <dc:description/>
  <cp:lastModifiedBy>Diep Vu</cp:lastModifiedBy>
  <cp:revision>1</cp:revision>
  <dcterms:created xsi:type="dcterms:W3CDTF">2020-03-04T01:05:00Z</dcterms:created>
  <dcterms:modified xsi:type="dcterms:W3CDTF">2020-03-04T04:50:00Z</dcterms:modified>
</cp:coreProperties>
</file>